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1dbf01f-f623-4358-a841-3f7b4bb1f267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1dbf01f-f623-4358-a841-3f7b4bb1f267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21ac927-f323-454b-8a80-ee82127a8969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21ac927-f323-454b-8a80-ee82127a896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9f39429-0530-40db-87a4-45e6c13a08f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9f39429-0530-40db-87a4-45e6c13a08f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f550f7a-bf88-4569-beb8-c82a0cbf1657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f550f7a-bf88-4569-beb8-c82a0cbf1657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aeca631-010b-4331-a00e-2161e377e89b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aeca631-010b-4331-a00e-2161e377e89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a05ba5c-691b-470a-ad76-3aa200747dc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a05ba5c-691b-470a-ad76-3aa200747dcb"/>
      <w:r>
        <w:rPr>
          <w:rFonts/>
          <w:b w:val="true"/>
        </w:rPr>
        <w:t xml:space="preserve">: </w:t>
      </w:r>
      <w:r>
        <w:t xml:space="preserve">B - Enoncé 14 : La consommation de Puff Bars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822f8a5-1183-4a85-8882-948ffaea07e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822f8a5-1183-4a85-8882-948ffaea07ee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4617b19-a60f-4699-b4ca-ee938a3663b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4617b19-a60f-4699-b4ca-ee938a3663b9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99cf217-3f7b-43d1-9bb8-3c47705a911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99cf217-3f7b-43d1-9bb8-3c47705a9117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fbffb69-5c20-4fb3-9a1f-1ac386a3efd1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fbffb69-5c20-4fb3-9a1f-1ac386a3efd1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ed69428-3718-4202-b1ba-966c78eace8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ed69428-3718-4202-b1ba-966c78eace8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3c4a9f8-1f36-46e5-af5f-e28ea4923837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3c4a9f8-1f36-46e5-af5f-e28ea4923837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f62acfb19ab8636e224abd29d1d62fb60feb961f.png"/>
<Relationship Id="rId46" Type="http://schemas.openxmlformats.org/officeDocument/2006/relationships/image" Target="media/0038a5051fbe89bce7f9dbdcf86e6d742704d63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d02245e7dee9da3ea3c4272080f1521f494ea56f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128806d27d7a6f185e866f6140f4ca49ac651121.png"/>
<Relationship Id="rId59" Type="http://schemas.openxmlformats.org/officeDocument/2006/relationships/image" Target="media/c44d77d626c6afeaf939e257a5f8a90daa8f35f1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fbc1b7ff817a8a487ce7e5bba787eed4e90d99fa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e8da95b191cd2608ad083c1bc590d694bcfccf08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3:08Z</dcterms:created>
  <dcterms:modified xsi:type="dcterms:W3CDTF">2024-12-02T15:33:1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2</vt:lpwstr>
  </property>
</Properties>
</file>